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C90906" w14:textId="77777777" w:rsidR="00BF195D" w:rsidRDefault="00BF195D" w:rsidP="00BF195D">
      <w:pPr>
        <w:spacing w:line="480" w:lineRule="auto"/>
        <w:jc w:val="center"/>
        <w:rPr>
          <w:rFonts w:ascii="Times New Roman" w:hAnsi="Times New Roman" w:cs="Times New Roman"/>
          <w:sz w:val="24"/>
          <w:szCs w:val="24"/>
        </w:rPr>
      </w:pPr>
      <w:bookmarkStart w:id="0" w:name="_GoBack"/>
      <w:bookmarkEnd w:id="0"/>
    </w:p>
    <w:p w14:paraId="09200948" w14:textId="77777777" w:rsidR="00FD5E75" w:rsidRDefault="00FD5E75" w:rsidP="00FD5E75">
      <w:pPr>
        <w:tabs>
          <w:tab w:val="left" w:pos="4155"/>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79045BA1" w14:textId="77777777" w:rsidR="00FD5E75" w:rsidRDefault="00FD5E75" w:rsidP="00FD5E75">
      <w:pPr>
        <w:tabs>
          <w:tab w:val="left" w:pos="4155"/>
        </w:tabs>
        <w:spacing w:line="480" w:lineRule="auto"/>
        <w:rPr>
          <w:rFonts w:ascii="Times New Roman" w:hAnsi="Times New Roman" w:cs="Times New Roman"/>
          <w:sz w:val="24"/>
          <w:szCs w:val="24"/>
        </w:rPr>
      </w:pPr>
    </w:p>
    <w:p w14:paraId="1AD90CCE" w14:textId="77777777" w:rsidR="00FD5E75" w:rsidRDefault="00FD5E75" w:rsidP="00FD5E75">
      <w:pPr>
        <w:tabs>
          <w:tab w:val="left" w:pos="4155"/>
        </w:tabs>
        <w:spacing w:line="480" w:lineRule="auto"/>
        <w:rPr>
          <w:rFonts w:ascii="Times New Roman" w:hAnsi="Times New Roman" w:cs="Times New Roman"/>
          <w:sz w:val="24"/>
          <w:szCs w:val="24"/>
        </w:rPr>
      </w:pPr>
    </w:p>
    <w:p w14:paraId="3C2C3334" w14:textId="343CE39A" w:rsidR="00FD5E75" w:rsidRDefault="0067528E" w:rsidP="0067528E">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Marketing Plan</w:t>
      </w:r>
    </w:p>
    <w:p w14:paraId="0F11C4DE" w14:textId="13CD0B03"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E16FA12" w14:textId="29EE3606"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49553642" w14:textId="3E378704" w:rsidR="00FD5E75" w:rsidRDefault="00FD5E75" w:rsidP="00FD5E75">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18FAA576" w14:textId="77777777" w:rsidR="00FD5E75" w:rsidRDefault="00FD5E75" w:rsidP="00FD5E75">
      <w:pPr>
        <w:tabs>
          <w:tab w:val="left" w:pos="4155"/>
        </w:tabs>
        <w:spacing w:line="480" w:lineRule="auto"/>
        <w:rPr>
          <w:rFonts w:ascii="Times New Roman" w:hAnsi="Times New Roman" w:cs="Times New Roman"/>
          <w:sz w:val="24"/>
          <w:szCs w:val="24"/>
        </w:rPr>
      </w:pPr>
    </w:p>
    <w:p w14:paraId="0D7C7D12" w14:textId="77777777" w:rsidR="00BF195D" w:rsidRDefault="00BF195D" w:rsidP="00BF195D">
      <w:pPr>
        <w:spacing w:line="480" w:lineRule="auto"/>
        <w:jc w:val="center"/>
        <w:rPr>
          <w:rFonts w:ascii="Times New Roman" w:hAnsi="Times New Roman" w:cs="Times New Roman"/>
          <w:sz w:val="24"/>
          <w:szCs w:val="24"/>
        </w:rPr>
      </w:pPr>
    </w:p>
    <w:p w14:paraId="7C602C25" w14:textId="77777777" w:rsidR="00BF195D" w:rsidRDefault="00BF195D" w:rsidP="00BF195D">
      <w:pPr>
        <w:spacing w:line="480" w:lineRule="auto"/>
        <w:jc w:val="center"/>
        <w:rPr>
          <w:rFonts w:ascii="Times New Roman" w:hAnsi="Times New Roman" w:cs="Times New Roman"/>
          <w:sz w:val="24"/>
          <w:szCs w:val="24"/>
        </w:rPr>
      </w:pPr>
    </w:p>
    <w:p w14:paraId="2DD8D2CF" w14:textId="77777777" w:rsidR="00BF195D" w:rsidRDefault="00BF195D" w:rsidP="00BF195D">
      <w:pPr>
        <w:spacing w:line="480" w:lineRule="auto"/>
        <w:jc w:val="center"/>
        <w:rPr>
          <w:rFonts w:ascii="Times New Roman" w:hAnsi="Times New Roman" w:cs="Times New Roman"/>
          <w:sz w:val="24"/>
          <w:szCs w:val="24"/>
        </w:rPr>
      </w:pPr>
    </w:p>
    <w:p w14:paraId="3D1199CC" w14:textId="77777777" w:rsidR="00BF195D" w:rsidRDefault="00BF195D" w:rsidP="00BF195D">
      <w:pPr>
        <w:spacing w:line="480" w:lineRule="auto"/>
        <w:jc w:val="center"/>
        <w:rPr>
          <w:rFonts w:ascii="Times New Roman" w:hAnsi="Times New Roman" w:cs="Times New Roman"/>
          <w:sz w:val="24"/>
          <w:szCs w:val="24"/>
        </w:rPr>
      </w:pPr>
    </w:p>
    <w:p w14:paraId="02FE4332" w14:textId="77777777" w:rsidR="00BF195D" w:rsidRDefault="00BF195D" w:rsidP="00BF195D">
      <w:pPr>
        <w:spacing w:line="480" w:lineRule="auto"/>
        <w:jc w:val="center"/>
        <w:rPr>
          <w:rFonts w:ascii="Times New Roman" w:hAnsi="Times New Roman" w:cs="Times New Roman"/>
          <w:sz w:val="24"/>
          <w:szCs w:val="24"/>
        </w:rPr>
      </w:pPr>
    </w:p>
    <w:p w14:paraId="7EE08CFD" w14:textId="77777777" w:rsidR="00BF195D" w:rsidRDefault="00BF195D" w:rsidP="00BF195D">
      <w:pPr>
        <w:spacing w:line="480" w:lineRule="auto"/>
        <w:jc w:val="center"/>
        <w:rPr>
          <w:rFonts w:ascii="Times New Roman" w:hAnsi="Times New Roman" w:cs="Times New Roman"/>
          <w:sz w:val="24"/>
          <w:szCs w:val="24"/>
        </w:rPr>
      </w:pPr>
    </w:p>
    <w:p w14:paraId="671DFF73" w14:textId="77777777" w:rsidR="00BF195D" w:rsidRDefault="00BF195D" w:rsidP="00BF195D">
      <w:pPr>
        <w:spacing w:line="480" w:lineRule="auto"/>
        <w:jc w:val="center"/>
        <w:rPr>
          <w:rFonts w:ascii="Times New Roman" w:hAnsi="Times New Roman" w:cs="Times New Roman"/>
          <w:sz w:val="24"/>
          <w:szCs w:val="24"/>
        </w:rPr>
      </w:pPr>
    </w:p>
    <w:p w14:paraId="3B838ECD" w14:textId="77777777" w:rsidR="00BF195D" w:rsidRDefault="00BF195D" w:rsidP="00FD5E75">
      <w:pPr>
        <w:spacing w:line="480" w:lineRule="auto"/>
        <w:rPr>
          <w:rFonts w:ascii="Times New Roman" w:hAnsi="Times New Roman" w:cs="Times New Roman"/>
          <w:sz w:val="24"/>
          <w:szCs w:val="24"/>
        </w:rPr>
      </w:pPr>
    </w:p>
    <w:p w14:paraId="2DC33036" w14:textId="61FD878B" w:rsidR="0067528E" w:rsidRDefault="0067528E" w:rsidP="0067528E">
      <w:pPr>
        <w:tabs>
          <w:tab w:val="left" w:pos="4155"/>
        </w:tabs>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arketing Plan</w:t>
      </w:r>
    </w:p>
    <w:p w14:paraId="110C1974" w14:textId="2125448A" w:rsidR="000B59A1" w:rsidRDefault="00FF1B86" w:rsidP="00BF195D">
      <w:pPr>
        <w:spacing w:line="480" w:lineRule="auto"/>
        <w:jc w:val="center"/>
        <w:rPr>
          <w:rFonts w:ascii="Times New Roman" w:hAnsi="Times New Roman" w:cs="Times New Roman"/>
          <w:sz w:val="24"/>
          <w:szCs w:val="24"/>
        </w:rPr>
      </w:pPr>
      <w:r>
        <w:rPr>
          <w:rFonts w:ascii="Times New Roman" w:hAnsi="Times New Roman" w:cs="Times New Roman"/>
          <w:sz w:val="24"/>
          <w:szCs w:val="24"/>
        </w:rPr>
        <w:t>Marketing Objectives</w:t>
      </w:r>
    </w:p>
    <w:p w14:paraId="58495C48" w14:textId="09F33A70" w:rsidR="00E30CC5" w:rsidRDefault="00FF1B86"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rl </w:t>
      </w:r>
      <w:r w:rsidR="00E84935">
        <w:rPr>
          <w:rFonts w:ascii="Times New Roman" w:hAnsi="Times New Roman" w:cs="Times New Roman"/>
          <w:sz w:val="24"/>
          <w:szCs w:val="24"/>
        </w:rPr>
        <w:t>S</w:t>
      </w:r>
      <w:r>
        <w:rPr>
          <w:rFonts w:ascii="Times New Roman" w:hAnsi="Times New Roman" w:cs="Times New Roman"/>
          <w:sz w:val="24"/>
          <w:szCs w:val="24"/>
        </w:rPr>
        <w:t>cout Cookies marketing objectives are; to increase awareness</w:t>
      </w:r>
      <w:r w:rsidR="005E1F52">
        <w:rPr>
          <w:rFonts w:ascii="Times New Roman" w:hAnsi="Times New Roman" w:cs="Times New Roman"/>
          <w:sz w:val="24"/>
          <w:szCs w:val="24"/>
        </w:rPr>
        <w:t xml:space="preserve"> by establishing a campaign that will help t establish the business in the minds of </w:t>
      </w:r>
      <w:r w:rsidR="00E84935">
        <w:rPr>
          <w:rFonts w:ascii="Times New Roman" w:hAnsi="Times New Roman" w:cs="Times New Roman"/>
          <w:sz w:val="24"/>
          <w:szCs w:val="24"/>
        </w:rPr>
        <w:t xml:space="preserve">the consumers. Through marketing, the company also looks to increase sales, establish the business in the mainstream industry and to establish a place in the minds of consumers. </w:t>
      </w:r>
      <w:r w:rsidR="009171F6">
        <w:rPr>
          <w:rFonts w:ascii="Times New Roman" w:hAnsi="Times New Roman" w:cs="Times New Roman"/>
          <w:sz w:val="24"/>
          <w:szCs w:val="24"/>
        </w:rPr>
        <w:t xml:space="preserve">The businesses’ sale </w:t>
      </w:r>
      <w:r w:rsidR="00C264B7">
        <w:rPr>
          <w:rFonts w:ascii="Times New Roman" w:hAnsi="Times New Roman" w:cs="Times New Roman"/>
          <w:sz w:val="24"/>
          <w:szCs w:val="24"/>
        </w:rPr>
        <w:t xml:space="preserve">forecast for a </w:t>
      </w:r>
      <w:r w:rsidR="00BF195D">
        <w:rPr>
          <w:rFonts w:ascii="Times New Roman" w:hAnsi="Times New Roman" w:cs="Times New Roman"/>
          <w:sz w:val="24"/>
          <w:szCs w:val="24"/>
        </w:rPr>
        <w:t>year’s</w:t>
      </w:r>
      <w:r w:rsidR="00C264B7">
        <w:rPr>
          <w:rFonts w:ascii="Times New Roman" w:hAnsi="Times New Roman" w:cs="Times New Roman"/>
          <w:sz w:val="24"/>
          <w:szCs w:val="24"/>
        </w:rPr>
        <w:t xml:space="preserve"> 1-5 </w:t>
      </w:r>
      <w:r w:rsidR="00E30CC5">
        <w:rPr>
          <w:rFonts w:ascii="Times New Roman" w:hAnsi="Times New Roman" w:cs="Times New Roman"/>
          <w:sz w:val="24"/>
          <w:szCs w:val="24"/>
        </w:rPr>
        <w:t>are;</w:t>
      </w:r>
      <w:r w:rsidR="00C264B7">
        <w:rPr>
          <w:rFonts w:ascii="Times New Roman" w:hAnsi="Times New Roman" w:cs="Times New Roman"/>
          <w:sz w:val="24"/>
          <w:szCs w:val="24"/>
        </w:rPr>
        <w:t xml:space="preserve"> </w:t>
      </w:r>
    </w:p>
    <w:p w14:paraId="14AE4DBB" w14:textId="383B293A"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1-$12,000</w:t>
      </w:r>
    </w:p>
    <w:p w14:paraId="6B2AE810" w14:textId="50A96771" w:rsidR="00FF1B86"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2-$15,000</w:t>
      </w:r>
      <w:r w:rsidR="009171F6">
        <w:rPr>
          <w:rFonts w:ascii="Times New Roman" w:hAnsi="Times New Roman" w:cs="Times New Roman"/>
          <w:sz w:val="24"/>
          <w:szCs w:val="24"/>
        </w:rPr>
        <w:t xml:space="preserve"> </w:t>
      </w:r>
    </w:p>
    <w:p w14:paraId="0DF23DEF" w14:textId="4477ACF3"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3-$17,500</w:t>
      </w:r>
    </w:p>
    <w:p w14:paraId="286B22EF" w14:textId="078BC537"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4- $19,000</w:t>
      </w:r>
    </w:p>
    <w:p w14:paraId="181989A7" w14:textId="0EFAB3F5"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 xml:space="preserve">year 5-$21,000 </w:t>
      </w:r>
    </w:p>
    <w:p w14:paraId="42D68244" w14:textId="2C41BE6B"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The profit forecast for years 1-5 are;</w:t>
      </w:r>
    </w:p>
    <w:p w14:paraId="7132E45D" w14:textId="05D29DFA"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1- $5000</w:t>
      </w:r>
    </w:p>
    <w:p w14:paraId="7C034533" w14:textId="1FE26BC8"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2- $7000</w:t>
      </w:r>
    </w:p>
    <w:p w14:paraId="4C4D976B" w14:textId="2054BEDD"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3-$9000</w:t>
      </w:r>
    </w:p>
    <w:p w14:paraId="6E2AEDDD" w14:textId="7BB24691"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4-$1,100</w:t>
      </w:r>
    </w:p>
    <w:p w14:paraId="014A1BD8" w14:textId="353203C2" w:rsidR="00E30CC5" w:rsidRDefault="00E30CC5" w:rsidP="000446E1">
      <w:pPr>
        <w:spacing w:line="480" w:lineRule="auto"/>
        <w:rPr>
          <w:rFonts w:ascii="Times New Roman" w:hAnsi="Times New Roman" w:cs="Times New Roman"/>
          <w:sz w:val="24"/>
          <w:szCs w:val="24"/>
        </w:rPr>
      </w:pPr>
      <w:r>
        <w:rPr>
          <w:rFonts w:ascii="Times New Roman" w:hAnsi="Times New Roman" w:cs="Times New Roman"/>
          <w:sz w:val="24"/>
          <w:szCs w:val="24"/>
        </w:rPr>
        <w:t>Year 5-$1,500</w:t>
      </w:r>
    </w:p>
    <w:p w14:paraId="48FE80C5" w14:textId="6E702AAE" w:rsidR="008F34F1" w:rsidRDefault="00464AE0"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regard to market </w:t>
      </w:r>
      <w:r w:rsidR="008D1B1E">
        <w:rPr>
          <w:rFonts w:ascii="Times New Roman" w:hAnsi="Times New Roman" w:cs="Times New Roman"/>
          <w:sz w:val="24"/>
          <w:szCs w:val="24"/>
        </w:rPr>
        <w:t xml:space="preserve">penetration and coverage, </w:t>
      </w:r>
      <w:r w:rsidR="008F34F1">
        <w:rPr>
          <w:rFonts w:ascii="Times New Roman" w:hAnsi="Times New Roman" w:cs="Times New Roman"/>
          <w:sz w:val="24"/>
          <w:szCs w:val="24"/>
        </w:rPr>
        <w:t>in the first year of operation, the business will have acquired at least 2</w:t>
      </w:r>
      <w:r w:rsidR="009341FF">
        <w:rPr>
          <w:rFonts w:ascii="Times New Roman" w:hAnsi="Times New Roman" w:cs="Times New Roman"/>
          <w:sz w:val="24"/>
          <w:szCs w:val="24"/>
        </w:rPr>
        <w:t>1</w:t>
      </w:r>
      <w:r w:rsidR="008F34F1">
        <w:rPr>
          <w:rFonts w:ascii="Times New Roman" w:hAnsi="Times New Roman" w:cs="Times New Roman"/>
          <w:sz w:val="24"/>
          <w:szCs w:val="24"/>
        </w:rPr>
        <w:t xml:space="preserve"> percent of the cookie </w:t>
      </w:r>
      <w:r w:rsidR="009341FF">
        <w:rPr>
          <w:rFonts w:ascii="Times New Roman" w:hAnsi="Times New Roman" w:cs="Times New Roman"/>
          <w:sz w:val="24"/>
          <w:szCs w:val="24"/>
        </w:rPr>
        <w:t>market</w:t>
      </w:r>
      <w:r w:rsidR="008F34F1">
        <w:rPr>
          <w:rFonts w:ascii="Times New Roman" w:hAnsi="Times New Roman" w:cs="Times New Roman"/>
          <w:sz w:val="24"/>
          <w:szCs w:val="24"/>
        </w:rPr>
        <w:t>.</w:t>
      </w:r>
    </w:p>
    <w:p w14:paraId="01849C95" w14:textId="437EB32F" w:rsidR="00E30CC5" w:rsidRDefault="008F34F1" w:rsidP="000446E1">
      <w:pPr>
        <w:spacing w:line="480" w:lineRule="auto"/>
        <w:rPr>
          <w:rFonts w:ascii="Times New Roman" w:hAnsi="Times New Roman" w:cs="Times New Roman"/>
          <w:sz w:val="24"/>
          <w:szCs w:val="24"/>
        </w:rPr>
      </w:pPr>
      <w:r>
        <w:rPr>
          <w:rFonts w:ascii="Times New Roman" w:hAnsi="Times New Roman" w:cs="Times New Roman"/>
          <w:sz w:val="24"/>
          <w:szCs w:val="24"/>
        </w:rPr>
        <w:t>SWOT Analysis</w:t>
      </w:r>
    </w:p>
    <w:p w14:paraId="3931944C" w14:textId="2F9D0739" w:rsidR="008F34F1" w:rsidRDefault="008F34F1"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Strengths</w:t>
      </w:r>
    </w:p>
    <w:p w14:paraId="362AE32F" w14:textId="05DA2ABE" w:rsidR="008F34F1" w:rsidRDefault="008F34F1"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Girls Scout has marketing professionals with marketing expertise. Also, the product that the business is offering is very innovative. The company’s pricing is also reasonable.</w:t>
      </w:r>
    </w:p>
    <w:p w14:paraId="1DA667AF" w14:textId="0ACAFBD8" w:rsidR="008F34F1" w:rsidRDefault="008F34F1"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Weaknesses</w:t>
      </w:r>
    </w:p>
    <w:p w14:paraId="32A47717" w14:textId="74F8B2A9" w:rsidR="00BF195D" w:rsidRDefault="008F34F1"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nce it is a food business, the products may easily spoil. The business is new in the game, it is not as established. </w:t>
      </w:r>
    </w:p>
    <w:p w14:paraId="5E31A617" w14:textId="5568DAF3" w:rsidR="001A7DB6" w:rsidRDefault="001A7DB6"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Opportunities</w:t>
      </w:r>
    </w:p>
    <w:p w14:paraId="65CD9A03" w14:textId="5065647E" w:rsidR="001A7DB6" w:rsidRDefault="001A7DB6"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rket is vacated by ineffective competitors. Also, there are more buyers liking the business’ products</w:t>
      </w:r>
      <w:r w:rsidR="00E32348">
        <w:rPr>
          <w:rFonts w:ascii="Times New Roman" w:hAnsi="Times New Roman" w:cs="Times New Roman"/>
          <w:sz w:val="24"/>
          <w:szCs w:val="24"/>
        </w:rPr>
        <w:t>. With the market being vacated by ineffective competitors and more buyers liking the company’s offerings, then the company has the opportunity of making more sales and profits.</w:t>
      </w:r>
    </w:p>
    <w:p w14:paraId="5CCD17EE" w14:textId="0F7BAE4F" w:rsidR="00B83740" w:rsidRDefault="00B83740"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Threats</w:t>
      </w:r>
    </w:p>
    <w:p w14:paraId="16DAC31A" w14:textId="75F7E973" w:rsidR="00B83740" w:rsidRDefault="004C22DD"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new competitors in the businesses’ home market. there are also price wars with other markets and competitors.</w:t>
      </w:r>
      <w:r w:rsidR="00B52B32">
        <w:rPr>
          <w:rFonts w:ascii="Times New Roman" w:hAnsi="Times New Roman" w:cs="Times New Roman"/>
          <w:sz w:val="24"/>
          <w:szCs w:val="24"/>
        </w:rPr>
        <w:t xml:space="preserve"> The new competitors may have products that might be more innovative than our own.</w:t>
      </w:r>
    </w:p>
    <w:p w14:paraId="29054729" w14:textId="77777777" w:rsidR="000446E1" w:rsidRDefault="000446E1" w:rsidP="000446E1">
      <w:pPr>
        <w:spacing w:line="480" w:lineRule="auto"/>
        <w:jc w:val="center"/>
        <w:rPr>
          <w:rFonts w:ascii="Times New Roman" w:hAnsi="Times New Roman" w:cs="Times New Roman"/>
          <w:sz w:val="24"/>
          <w:szCs w:val="24"/>
        </w:rPr>
      </w:pPr>
    </w:p>
    <w:p w14:paraId="42C3DFA2" w14:textId="6B2296EF" w:rsidR="00F96C2B" w:rsidRDefault="00F96C2B"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roduct Adaptation</w:t>
      </w:r>
    </w:p>
    <w:p w14:paraId="5D943C59" w14:textId="2D78B3B3" w:rsidR="00F96C2B" w:rsidRPr="000446E1" w:rsidRDefault="00B812F7" w:rsidP="000446E1">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Considering that cookies are basically mainstream nowadays, </w:t>
      </w:r>
      <w:r w:rsidR="007F242C">
        <w:rPr>
          <w:rFonts w:ascii="Times New Roman" w:hAnsi="Times New Roman" w:cs="Times New Roman"/>
          <w:sz w:val="24"/>
          <w:szCs w:val="24"/>
        </w:rPr>
        <w:t>to adapt the competitive market, the company introduces variated chocolate cookies. This idea is to differentiate the company’s products with those of the competitors</w:t>
      </w:r>
      <w:r w:rsidR="000446E1">
        <w:rPr>
          <w:rFonts w:ascii="Times New Roman" w:hAnsi="Times New Roman" w:cs="Times New Roman"/>
          <w:sz w:val="24"/>
          <w:szCs w:val="24"/>
        </w:rPr>
        <w:t xml:space="preserve"> </w:t>
      </w:r>
      <w:r w:rsidR="000446E1">
        <w:rPr>
          <w:rFonts w:ascii="Times New Roman" w:hAnsi="Times New Roman" w:cs="Times New Roman"/>
          <w:color w:val="222222"/>
          <w:sz w:val="24"/>
          <w:szCs w:val="24"/>
          <w:shd w:val="clear" w:color="auto" w:fill="FFFFFF"/>
        </w:rPr>
        <w:t>(</w:t>
      </w:r>
      <w:r w:rsidR="000446E1" w:rsidRPr="000446E1">
        <w:rPr>
          <w:rFonts w:ascii="Times New Roman" w:hAnsi="Times New Roman" w:cs="Times New Roman"/>
          <w:color w:val="222222"/>
          <w:sz w:val="24"/>
          <w:szCs w:val="24"/>
          <w:shd w:val="clear" w:color="auto" w:fill="FFFFFF"/>
        </w:rPr>
        <w:t>Furr,</w:t>
      </w:r>
      <w:r w:rsidR="000446E1">
        <w:rPr>
          <w:rFonts w:ascii="Times New Roman" w:hAnsi="Times New Roman" w:cs="Times New Roman"/>
          <w:color w:val="222222"/>
          <w:sz w:val="24"/>
          <w:szCs w:val="24"/>
          <w:shd w:val="clear" w:color="auto" w:fill="FFFFFF"/>
        </w:rPr>
        <w:t xml:space="preserve"> </w:t>
      </w:r>
      <w:r w:rsidR="000446E1" w:rsidRPr="000446E1">
        <w:rPr>
          <w:rFonts w:ascii="Times New Roman" w:hAnsi="Times New Roman" w:cs="Times New Roman"/>
          <w:color w:val="222222"/>
          <w:sz w:val="24"/>
          <w:szCs w:val="24"/>
          <w:shd w:val="clear" w:color="auto" w:fill="FFFFFF"/>
        </w:rPr>
        <w:t>2019)</w:t>
      </w:r>
      <w:r w:rsidR="000446E1">
        <w:rPr>
          <w:rFonts w:ascii="Times New Roman" w:hAnsi="Times New Roman" w:cs="Times New Roman"/>
          <w:color w:val="222222"/>
          <w:sz w:val="24"/>
          <w:szCs w:val="24"/>
          <w:shd w:val="clear" w:color="auto" w:fill="FFFFFF"/>
        </w:rPr>
        <w:t>.</w:t>
      </w:r>
      <w:r w:rsidR="007F242C">
        <w:rPr>
          <w:rFonts w:ascii="Times New Roman" w:hAnsi="Times New Roman" w:cs="Times New Roman"/>
          <w:sz w:val="24"/>
          <w:szCs w:val="24"/>
        </w:rPr>
        <w:t xml:space="preserve"> No competitor is retailing cookies that have been refurnished and sold again in the market. The company has several variants and </w:t>
      </w:r>
      <w:r w:rsidR="00765A83">
        <w:rPr>
          <w:rFonts w:ascii="Times New Roman" w:hAnsi="Times New Roman" w:cs="Times New Roman"/>
          <w:sz w:val="24"/>
          <w:szCs w:val="24"/>
        </w:rPr>
        <w:t xml:space="preserve">offers reasonable prices </w:t>
      </w:r>
      <w:r w:rsidR="00744173">
        <w:rPr>
          <w:rFonts w:ascii="Times New Roman" w:hAnsi="Times New Roman" w:cs="Times New Roman"/>
          <w:sz w:val="24"/>
          <w:szCs w:val="24"/>
        </w:rPr>
        <w:t xml:space="preserve">with consideration to the </w:t>
      </w:r>
      <w:r w:rsidR="00AD351C">
        <w:rPr>
          <w:rFonts w:ascii="Times New Roman" w:hAnsi="Times New Roman" w:cs="Times New Roman"/>
          <w:sz w:val="24"/>
          <w:szCs w:val="24"/>
        </w:rPr>
        <w:t>competition in the market. The packaging is pleasant as it contains information regarding the</w:t>
      </w:r>
      <w:r w:rsidR="00622BAE">
        <w:rPr>
          <w:rFonts w:ascii="Times New Roman" w:hAnsi="Times New Roman" w:cs="Times New Roman"/>
          <w:sz w:val="24"/>
          <w:szCs w:val="24"/>
        </w:rPr>
        <w:t xml:space="preserve"> ingredients in the cookies and colors corresponding with the cookie variant. For example, chocolate chip cookie mallow and the rainbow chip cookie the packaging have the corresponding colors. Also, the packaging are portable, environmental friendly and attractive.</w:t>
      </w:r>
    </w:p>
    <w:p w14:paraId="1B210AE7" w14:textId="7626540C" w:rsidR="00E930A9" w:rsidRDefault="00E930A9"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Promotion Mix</w:t>
      </w:r>
    </w:p>
    <w:p w14:paraId="3773452C" w14:textId="5D8A99F6" w:rsidR="00E930A9" w:rsidRDefault="000438AF"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any will advertise through several media outlets to reach out to the target audience. </w:t>
      </w:r>
      <w:r w:rsidR="001C465A">
        <w:rPr>
          <w:rFonts w:ascii="Times New Roman" w:hAnsi="Times New Roman" w:cs="Times New Roman"/>
          <w:sz w:val="24"/>
          <w:szCs w:val="24"/>
        </w:rPr>
        <w:t>However, the</w:t>
      </w:r>
      <w:r>
        <w:rPr>
          <w:rFonts w:ascii="Times New Roman" w:hAnsi="Times New Roman" w:cs="Times New Roman"/>
          <w:sz w:val="24"/>
          <w:szCs w:val="24"/>
        </w:rPr>
        <w:t xml:space="preserve"> company will utilize </w:t>
      </w:r>
      <w:r w:rsidR="00FF6568">
        <w:rPr>
          <w:rFonts w:ascii="Times New Roman" w:hAnsi="Times New Roman" w:cs="Times New Roman"/>
          <w:sz w:val="24"/>
          <w:szCs w:val="24"/>
        </w:rPr>
        <w:t xml:space="preserve">social media especially because most of the company’s </w:t>
      </w:r>
      <w:r w:rsidR="006F5069">
        <w:rPr>
          <w:rFonts w:ascii="Times New Roman" w:hAnsi="Times New Roman" w:cs="Times New Roman"/>
          <w:sz w:val="24"/>
          <w:szCs w:val="24"/>
        </w:rPr>
        <w:t xml:space="preserve">target market is </w:t>
      </w:r>
      <w:r w:rsidR="00D126DA">
        <w:rPr>
          <w:rFonts w:ascii="Times New Roman" w:hAnsi="Times New Roman" w:cs="Times New Roman"/>
          <w:sz w:val="24"/>
          <w:szCs w:val="24"/>
        </w:rPr>
        <w:t xml:space="preserve">the generation that is well versed with social </w:t>
      </w:r>
      <w:r w:rsidR="001C465A">
        <w:rPr>
          <w:rFonts w:ascii="Times New Roman" w:hAnsi="Times New Roman" w:cs="Times New Roman"/>
          <w:sz w:val="24"/>
          <w:szCs w:val="24"/>
        </w:rPr>
        <w:t>media and</w:t>
      </w:r>
      <w:r w:rsidR="00D126DA">
        <w:rPr>
          <w:rFonts w:ascii="Times New Roman" w:hAnsi="Times New Roman" w:cs="Times New Roman"/>
          <w:sz w:val="24"/>
          <w:szCs w:val="24"/>
        </w:rPr>
        <w:t xml:space="preserve"> actually spends a lot of time on the internet.</w:t>
      </w:r>
      <w:r w:rsidR="001C465A">
        <w:rPr>
          <w:rFonts w:ascii="Times New Roman" w:hAnsi="Times New Roman" w:cs="Times New Roman"/>
          <w:sz w:val="24"/>
          <w:szCs w:val="24"/>
        </w:rPr>
        <w:t xml:space="preserve"> The main objective of the </w:t>
      </w:r>
      <w:r w:rsidR="00130477">
        <w:rPr>
          <w:rFonts w:ascii="Times New Roman" w:hAnsi="Times New Roman" w:cs="Times New Roman"/>
          <w:sz w:val="24"/>
          <w:szCs w:val="24"/>
        </w:rPr>
        <w:t xml:space="preserve">promotion mix is to reach out to as many customers as possible. Also, advertising will enable the company to establish itself in the </w:t>
      </w:r>
      <w:r w:rsidR="0060434B">
        <w:rPr>
          <w:rFonts w:ascii="Times New Roman" w:hAnsi="Times New Roman" w:cs="Times New Roman"/>
          <w:sz w:val="24"/>
          <w:szCs w:val="24"/>
        </w:rPr>
        <w:t xml:space="preserve">minds of the people. facebook, Instagram and tweeter will be the social media sites that the company will utilize to reach out to consumers. </w:t>
      </w:r>
      <w:r w:rsidR="00FD4705">
        <w:rPr>
          <w:rFonts w:ascii="Times New Roman" w:hAnsi="Times New Roman" w:cs="Times New Roman"/>
          <w:sz w:val="24"/>
          <w:szCs w:val="24"/>
        </w:rPr>
        <w:t>The company will not only rely on social media, it will also engage consumers physically to try and get them to try its offerings</w:t>
      </w:r>
      <w:r w:rsidR="001F0955">
        <w:rPr>
          <w:rFonts w:ascii="Times New Roman" w:hAnsi="Times New Roman" w:cs="Times New Roman"/>
          <w:sz w:val="24"/>
          <w:szCs w:val="24"/>
        </w:rPr>
        <w:t xml:space="preserve">. Advertising using social media will not be as expensive because what the company will need is </w:t>
      </w:r>
      <w:r w:rsidR="00C43E9E">
        <w:rPr>
          <w:rFonts w:ascii="Times New Roman" w:hAnsi="Times New Roman" w:cs="Times New Roman"/>
          <w:sz w:val="24"/>
          <w:szCs w:val="24"/>
        </w:rPr>
        <w:t xml:space="preserve">a camera, a computer and internet connection. </w:t>
      </w:r>
      <w:r w:rsidR="001F0955">
        <w:rPr>
          <w:rFonts w:ascii="Times New Roman" w:hAnsi="Times New Roman" w:cs="Times New Roman"/>
          <w:sz w:val="24"/>
          <w:szCs w:val="24"/>
        </w:rPr>
        <w:t xml:space="preserve"> </w:t>
      </w:r>
      <w:r w:rsidR="00C43E9E">
        <w:rPr>
          <w:rFonts w:ascii="Times New Roman" w:hAnsi="Times New Roman" w:cs="Times New Roman"/>
          <w:sz w:val="24"/>
          <w:szCs w:val="24"/>
        </w:rPr>
        <w:t>The average cost will be $1000 for a good camera, $400 for a good computer and</w:t>
      </w:r>
      <w:r w:rsidR="00AE40FA">
        <w:rPr>
          <w:rFonts w:ascii="Times New Roman" w:hAnsi="Times New Roman" w:cs="Times New Roman"/>
          <w:sz w:val="24"/>
          <w:szCs w:val="24"/>
        </w:rPr>
        <w:t xml:space="preserve"> a monthly internet subscription of $31</w:t>
      </w:r>
      <w:r w:rsidR="004D166F">
        <w:rPr>
          <w:rFonts w:ascii="Times New Roman" w:hAnsi="Times New Roman" w:cs="Times New Roman"/>
          <w:sz w:val="24"/>
          <w:szCs w:val="24"/>
        </w:rPr>
        <w:t xml:space="preserve">. </w:t>
      </w:r>
    </w:p>
    <w:p w14:paraId="294157AC" w14:textId="409C7A84" w:rsidR="001E165F" w:rsidRDefault="0047238D"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ales Promotions</w:t>
      </w:r>
    </w:p>
    <w:p w14:paraId="4E14F225" w14:textId="5782346E" w:rsidR="0047238D" w:rsidRDefault="0047238D"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re objective of the </w:t>
      </w:r>
      <w:r w:rsidR="004B0012">
        <w:rPr>
          <w:rFonts w:ascii="Times New Roman" w:hAnsi="Times New Roman" w:cs="Times New Roman"/>
          <w:sz w:val="24"/>
          <w:szCs w:val="24"/>
        </w:rPr>
        <w:t xml:space="preserve">company’s sales promotion is to increase demand for its products. The objective of the sales promotions is to </w:t>
      </w:r>
      <w:r w:rsidR="00D73EF5">
        <w:rPr>
          <w:rFonts w:ascii="Times New Roman" w:hAnsi="Times New Roman" w:cs="Times New Roman"/>
          <w:sz w:val="24"/>
          <w:szCs w:val="24"/>
        </w:rPr>
        <w:t xml:space="preserve">improve the availability of the products and coordinate selling. </w:t>
      </w:r>
      <w:r w:rsidR="00A26F90">
        <w:rPr>
          <w:rFonts w:ascii="Times New Roman" w:hAnsi="Times New Roman" w:cs="Times New Roman"/>
          <w:sz w:val="24"/>
          <w:szCs w:val="24"/>
        </w:rPr>
        <w:t xml:space="preserve">In its sales promotions, the company will utilize personal selling, promotions including discount offers as well as direct marketing. The company will also send messages to its followers on social media platforms to </w:t>
      </w:r>
      <w:r w:rsidR="00F70D57">
        <w:rPr>
          <w:rFonts w:ascii="Times New Roman" w:hAnsi="Times New Roman" w:cs="Times New Roman"/>
          <w:sz w:val="24"/>
          <w:szCs w:val="24"/>
        </w:rPr>
        <w:t xml:space="preserve">advertising its products and asking consumers to try the products. In the sales </w:t>
      </w:r>
      <w:r w:rsidR="0043553A">
        <w:rPr>
          <w:rFonts w:ascii="Times New Roman" w:hAnsi="Times New Roman" w:cs="Times New Roman"/>
          <w:sz w:val="24"/>
          <w:szCs w:val="24"/>
        </w:rPr>
        <w:t>promotion, the</w:t>
      </w:r>
      <w:r w:rsidR="00C063BF">
        <w:rPr>
          <w:rFonts w:ascii="Times New Roman" w:hAnsi="Times New Roman" w:cs="Times New Roman"/>
          <w:sz w:val="24"/>
          <w:szCs w:val="24"/>
        </w:rPr>
        <w:t xml:space="preserve"> company will also approach people physically in the field </w:t>
      </w:r>
      <w:r w:rsidR="0043553A">
        <w:rPr>
          <w:rFonts w:ascii="Times New Roman" w:hAnsi="Times New Roman" w:cs="Times New Roman"/>
          <w:sz w:val="24"/>
          <w:szCs w:val="24"/>
        </w:rPr>
        <w:t xml:space="preserve">and ask them to try the products. This will enable the company to reach to as many </w:t>
      </w:r>
      <w:r w:rsidR="0052515E">
        <w:rPr>
          <w:rFonts w:ascii="Times New Roman" w:hAnsi="Times New Roman" w:cs="Times New Roman"/>
          <w:sz w:val="24"/>
          <w:szCs w:val="24"/>
        </w:rPr>
        <w:t>consumers as possible</w:t>
      </w:r>
      <w:r w:rsidR="003D51C0">
        <w:rPr>
          <w:rFonts w:ascii="Times New Roman" w:hAnsi="Times New Roman" w:cs="Times New Roman"/>
          <w:sz w:val="24"/>
          <w:szCs w:val="24"/>
        </w:rPr>
        <w:t xml:space="preserve"> because it will be utilizing both digital </w:t>
      </w:r>
      <w:r w:rsidR="003C542E">
        <w:rPr>
          <w:rFonts w:ascii="Times New Roman" w:hAnsi="Times New Roman" w:cs="Times New Roman"/>
          <w:sz w:val="24"/>
          <w:szCs w:val="24"/>
        </w:rPr>
        <w:t xml:space="preserve">means and in person. Consumers who purchase our products will also be given coupons for themselves and other people </w:t>
      </w:r>
      <w:r w:rsidR="00D80DE3">
        <w:rPr>
          <w:rFonts w:ascii="Times New Roman" w:hAnsi="Times New Roman" w:cs="Times New Roman"/>
          <w:sz w:val="24"/>
          <w:szCs w:val="24"/>
        </w:rPr>
        <w:t xml:space="preserve">they wish to invite. This will be a strategy to </w:t>
      </w:r>
      <w:r w:rsidR="00A1644A">
        <w:rPr>
          <w:rFonts w:ascii="Times New Roman" w:hAnsi="Times New Roman" w:cs="Times New Roman"/>
          <w:sz w:val="24"/>
          <w:szCs w:val="24"/>
        </w:rPr>
        <w:t xml:space="preserve">attract new customers. </w:t>
      </w:r>
    </w:p>
    <w:p w14:paraId="39224DA8" w14:textId="2807F0C9" w:rsidR="004A1E80" w:rsidRDefault="004A1E80"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t>Personal Selling</w:t>
      </w:r>
    </w:p>
    <w:p w14:paraId="647523AC" w14:textId="52FED375" w:rsidR="00F96C2B" w:rsidRDefault="004A1E80" w:rsidP="000446E1">
      <w:pPr>
        <w:spacing w:line="480" w:lineRule="auto"/>
        <w:ind w:firstLine="720"/>
        <w:rPr>
          <w:rFonts w:ascii="Times New Roman" w:hAnsi="Times New Roman" w:cs="Times New Roman"/>
          <w:sz w:val="24"/>
          <w:szCs w:val="24"/>
        </w:rPr>
      </w:pPr>
      <w:r>
        <w:rPr>
          <w:rFonts w:ascii="Times New Roman" w:hAnsi="Times New Roman" w:cs="Times New Roman"/>
          <w:sz w:val="24"/>
          <w:szCs w:val="24"/>
        </w:rPr>
        <w:t>Girl Scout will send out its sales representatives especially to schools and estates. The primary target for the company’s product are students. However, adults too are targeted b</w:t>
      </w:r>
      <w:r w:rsidR="000A4068">
        <w:rPr>
          <w:rFonts w:ascii="Times New Roman" w:hAnsi="Times New Roman" w:cs="Times New Roman"/>
          <w:sz w:val="24"/>
          <w:szCs w:val="24"/>
        </w:rPr>
        <w:t xml:space="preserve">y the company as consumers. </w:t>
      </w:r>
      <w:r w:rsidR="00615661">
        <w:rPr>
          <w:rFonts w:ascii="Times New Roman" w:hAnsi="Times New Roman" w:cs="Times New Roman"/>
          <w:sz w:val="24"/>
          <w:szCs w:val="24"/>
        </w:rPr>
        <w:t>in its personal selling strategy, the business will tie up with local gift shops, wedding planners, canteens and event organizers. Through this tie, the business will distribute free samples of cookies to win trust of</w:t>
      </w:r>
      <w:r w:rsidR="000446E1">
        <w:rPr>
          <w:rFonts w:ascii="Times New Roman" w:hAnsi="Times New Roman" w:cs="Times New Roman"/>
          <w:sz w:val="24"/>
          <w:szCs w:val="24"/>
        </w:rPr>
        <w:t xml:space="preserve"> </w:t>
      </w:r>
      <w:r w:rsidR="000446E1">
        <w:rPr>
          <w:rFonts w:ascii="Times New Roman" w:hAnsi="Times New Roman" w:cs="Times New Roman"/>
          <w:color w:val="222222"/>
          <w:sz w:val="24"/>
          <w:szCs w:val="24"/>
          <w:shd w:val="clear" w:color="auto" w:fill="FFFFFF"/>
        </w:rPr>
        <w:t>(</w:t>
      </w:r>
      <w:r w:rsidR="000446E1" w:rsidRPr="000446E1">
        <w:rPr>
          <w:rFonts w:ascii="Times New Roman" w:hAnsi="Times New Roman" w:cs="Times New Roman"/>
          <w:color w:val="222222"/>
          <w:sz w:val="24"/>
          <w:szCs w:val="24"/>
          <w:shd w:val="clear" w:color="auto" w:fill="FFFFFF"/>
        </w:rPr>
        <w:t>Firmansyah</w:t>
      </w:r>
      <w:r w:rsidR="000446E1">
        <w:rPr>
          <w:rFonts w:ascii="Times New Roman" w:hAnsi="Times New Roman" w:cs="Times New Roman"/>
          <w:color w:val="222222"/>
          <w:sz w:val="24"/>
          <w:szCs w:val="24"/>
          <w:shd w:val="clear" w:color="auto" w:fill="FFFFFF"/>
        </w:rPr>
        <w:t xml:space="preserve"> et al., 2019).</w:t>
      </w:r>
      <w:r w:rsidR="00615661">
        <w:rPr>
          <w:rFonts w:ascii="Times New Roman" w:hAnsi="Times New Roman" w:cs="Times New Roman"/>
          <w:sz w:val="24"/>
          <w:szCs w:val="24"/>
        </w:rPr>
        <w:t xml:space="preserve"> To establish the business and make it popular, the business will hold different types of cookie contests such as eating cookies, cookie decorations and invite more people to the premise for these events. </w:t>
      </w:r>
      <w:r w:rsidR="00BF195D">
        <w:rPr>
          <w:rFonts w:ascii="Times New Roman" w:hAnsi="Times New Roman" w:cs="Times New Roman"/>
          <w:sz w:val="24"/>
          <w:szCs w:val="24"/>
        </w:rPr>
        <w:t xml:space="preserve">The business will also participate in food fairs and give samples together with the business cards so as to impress visitors. Engaging people at a personal level will help in establishing the business </w:t>
      </w:r>
      <w:r w:rsidR="00BF195D">
        <w:rPr>
          <w:rFonts w:ascii="Times New Roman" w:hAnsi="Times New Roman" w:cs="Times New Roman"/>
          <w:sz w:val="24"/>
          <w:szCs w:val="24"/>
        </w:rPr>
        <w:lastRenderedPageBreak/>
        <w:t xml:space="preserve">into the minds of the people and most importantly, generate more enquiries which will later turn into sales. </w:t>
      </w:r>
    </w:p>
    <w:p w14:paraId="24618D07" w14:textId="4D6C029C" w:rsidR="00ED0589" w:rsidRDefault="00ED0589" w:rsidP="00BF195D">
      <w:pPr>
        <w:spacing w:line="480" w:lineRule="auto"/>
        <w:rPr>
          <w:rFonts w:ascii="Times New Roman" w:hAnsi="Times New Roman" w:cs="Times New Roman"/>
          <w:sz w:val="24"/>
          <w:szCs w:val="24"/>
        </w:rPr>
      </w:pPr>
    </w:p>
    <w:p w14:paraId="5AA47103" w14:textId="77777777" w:rsidR="000446E1" w:rsidRDefault="000446E1" w:rsidP="00ED0589">
      <w:pPr>
        <w:spacing w:line="480" w:lineRule="auto"/>
        <w:jc w:val="center"/>
        <w:rPr>
          <w:rFonts w:ascii="Times New Roman" w:hAnsi="Times New Roman" w:cs="Times New Roman"/>
          <w:sz w:val="24"/>
          <w:szCs w:val="24"/>
        </w:rPr>
      </w:pPr>
    </w:p>
    <w:p w14:paraId="4C8E71D6" w14:textId="77777777" w:rsidR="000446E1" w:rsidRDefault="000446E1" w:rsidP="00ED0589">
      <w:pPr>
        <w:spacing w:line="480" w:lineRule="auto"/>
        <w:jc w:val="center"/>
        <w:rPr>
          <w:rFonts w:ascii="Times New Roman" w:hAnsi="Times New Roman" w:cs="Times New Roman"/>
          <w:sz w:val="24"/>
          <w:szCs w:val="24"/>
        </w:rPr>
      </w:pPr>
    </w:p>
    <w:p w14:paraId="398EBE52" w14:textId="77777777" w:rsidR="000446E1" w:rsidRDefault="000446E1" w:rsidP="00ED0589">
      <w:pPr>
        <w:spacing w:line="480" w:lineRule="auto"/>
        <w:jc w:val="center"/>
        <w:rPr>
          <w:rFonts w:ascii="Times New Roman" w:hAnsi="Times New Roman" w:cs="Times New Roman"/>
          <w:sz w:val="24"/>
          <w:szCs w:val="24"/>
        </w:rPr>
      </w:pPr>
    </w:p>
    <w:p w14:paraId="00793DB4" w14:textId="77777777" w:rsidR="000446E1" w:rsidRDefault="000446E1" w:rsidP="00ED0589">
      <w:pPr>
        <w:spacing w:line="480" w:lineRule="auto"/>
        <w:jc w:val="center"/>
        <w:rPr>
          <w:rFonts w:ascii="Times New Roman" w:hAnsi="Times New Roman" w:cs="Times New Roman"/>
          <w:sz w:val="24"/>
          <w:szCs w:val="24"/>
        </w:rPr>
      </w:pPr>
    </w:p>
    <w:p w14:paraId="40597752" w14:textId="77777777" w:rsidR="000446E1" w:rsidRDefault="000446E1" w:rsidP="00ED0589">
      <w:pPr>
        <w:spacing w:line="480" w:lineRule="auto"/>
        <w:jc w:val="center"/>
        <w:rPr>
          <w:rFonts w:ascii="Times New Roman" w:hAnsi="Times New Roman" w:cs="Times New Roman"/>
          <w:sz w:val="24"/>
          <w:szCs w:val="24"/>
        </w:rPr>
      </w:pPr>
    </w:p>
    <w:p w14:paraId="0C38A527" w14:textId="77777777" w:rsidR="000446E1" w:rsidRDefault="000446E1" w:rsidP="00ED0589">
      <w:pPr>
        <w:spacing w:line="480" w:lineRule="auto"/>
        <w:jc w:val="center"/>
        <w:rPr>
          <w:rFonts w:ascii="Times New Roman" w:hAnsi="Times New Roman" w:cs="Times New Roman"/>
          <w:sz w:val="24"/>
          <w:szCs w:val="24"/>
        </w:rPr>
      </w:pPr>
    </w:p>
    <w:p w14:paraId="37F0EA8D" w14:textId="77777777" w:rsidR="000446E1" w:rsidRDefault="000446E1" w:rsidP="00ED0589">
      <w:pPr>
        <w:spacing w:line="480" w:lineRule="auto"/>
        <w:jc w:val="center"/>
        <w:rPr>
          <w:rFonts w:ascii="Times New Roman" w:hAnsi="Times New Roman" w:cs="Times New Roman"/>
          <w:sz w:val="24"/>
          <w:szCs w:val="24"/>
        </w:rPr>
      </w:pPr>
    </w:p>
    <w:p w14:paraId="6162172C" w14:textId="77777777" w:rsidR="000446E1" w:rsidRDefault="000446E1" w:rsidP="00ED0589">
      <w:pPr>
        <w:spacing w:line="480" w:lineRule="auto"/>
        <w:jc w:val="center"/>
        <w:rPr>
          <w:rFonts w:ascii="Times New Roman" w:hAnsi="Times New Roman" w:cs="Times New Roman"/>
          <w:sz w:val="24"/>
          <w:szCs w:val="24"/>
        </w:rPr>
      </w:pPr>
    </w:p>
    <w:p w14:paraId="5F773B83" w14:textId="77777777" w:rsidR="000446E1" w:rsidRDefault="000446E1" w:rsidP="00ED0589">
      <w:pPr>
        <w:spacing w:line="480" w:lineRule="auto"/>
        <w:jc w:val="center"/>
        <w:rPr>
          <w:rFonts w:ascii="Times New Roman" w:hAnsi="Times New Roman" w:cs="Times New Roman"/>
          <w:sz w:val="24"/>
          <w:szCs w:val="24"/>
        </w:rPr>
      </w:pPr>
    </w:p>
    <w:p w14:paraId="487ACE15" w14:textId="77777777" w:rsidR="000446E1" w:rsidRDefault="000446E1" w:rsidP="00ED0589">
      <w:pPr>
        <w:spacing w:line="480" w:lineRule="auto"/>
        <w:jc w:val="center"/>
        <w:rPr>
          <w:rFonts w:ascii="Times New Roman" w:hAnsi="Times New Roman" w:cs="Times New Roman"/>
          <w:sz w:val="24"/>
          <w:szCs w:val="24"/>
        </w:rPr>
      </w:pPr>
    </w:p>
    <w:p w14:paraId="129541ED" w14:textId="77777777" w:rsidR="000446E1" w:rsidRDefault="000446E1" w:rsidP="00ED0589">
      <w:pPr>
        <w:spacing w:line="480" w:lineRule="auto"/>
        <w:jc w:val="center"/>
        <w:rPr>
          <w:rFonts w:ascii="Times New Roman" w:hAnsi="Times New Roman" w:cs="Times New Roman"/>
          <w:sz w:val="24"/>
          <w:szCs w:val="24"/>
        </w:rPr>
      </w:pPr>
    </w:p>
    <w:p w14:paraId="6CCF881F" w14:textId="77777777" w:rsidR="000446E1" w:rsidRDefault="000446E1" w:rsidP="00ED0589">
      <w:pPr>
        <w:spacing w:line="480" w:lineRule="auto"/>
        <w:jc w:val="center"/>
        <w:rPr>
          <w:rFonts w:ascii="Times New Roman" w:hAnsi="Times New Roman" w:cs="Times New Roman"/>
          <w:sz w:val="24"/>
          <w:szCs w:val="24"/>
        </w:rPr>
      </w:pPr>
    </w:p>
    <w:p w14:paraId="2AFE1253" w14:textId="77777777" w:rsidR="000446E1" w:rsidRDefault="000446E1" w:rsidP="00ED0589">
      <w:pPr>
        <w:spacing w:line="480" w:lineRule="auto"/>
        <w:jc w:val="center"/>
        <w:rPr>
          <w:rFonts w:ascii="Times New Roman" w:hAnsi="Times New Roman" w:cs="Times New Roman"/>
          <w:sz w:val="24"/>
          <w:szCs w:val="24"/>
        </w:rPr>
      </w:pPr>
    </w:p>
    <w:p w14:paraId="7446E83D" w14:textId="77777777" w:rsidR="000446E1" w:rsidRDefault="000446E1" w:rsidP="00ED0589">
      <w:pPr>
        <w:spacing w:line="480" w:lineRule="auto"/>
        <w:jc w:val="center"/>
        <w:rPr>
          <w:rFonts w:ascii="Times New Roman" w:hAnsi="Times New Roman" w:cs="Times New Roman"/>
          <w:sz w:val="24"/>
          <w:szCs w:val="24"/>
        </w:rPr>
      </w:pPr>
    </w:p>
    <w:p w14:paraId="785AFE90" w14:textId="77777777" w:rsidR="000446E1" w:rsidRDefault="000446E1" w:rsidP="00ED0589">
      <w:pPr>
        <w:spacing w:line="480" w:lineRule="auto"/>
        <w:jc w:val="center"/>
        <w:rPr>
          <w:rFonts w:ascii="Times New Roman" w:hAnsi="Times New Roman" w:cs="Times New Roman"/>
          <w:sz w:val="24"/>
          <w:szCs w:val="24"/>
        </w:rPr>
      </w:pPr>
    </w:p>
    <w:p w14:paraId="43ACF5EF" w14:textId="5F486BC3" w:rsidR="00ED0589" w:rsidRDefault="00ED0589" w:rsidP="000446E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3ED97AA" w14:textId="5A464D83" w:rsidR="00ED0589" w:rsidRPr="000446E1" w:rsidRDefault="00ED0589" w:rsidP="000446E1">
      <w:pPr>
        <w:spacing w:line="480" w:lineRule="auto"/>
        <w:ind w:left="720" w:hanging="720"/>
        <w:rPr>
          <w:rFonts w:ascii="Times New Roman" w:hAnsi="Times New Roman" w:cs="Times New Roman"/>
          <w:color w:val="222222"/>
          <w:sz w:val="24"/>
          <w:szCs w:val="24"/>
          <w:shd w:val="clear" w:color="auto" w:fill="FFFFFF"/>
        </w:rPr>
      </w:pPr>
      <w:r w:rsidRPr="000446E1">
        <w:rPr>
          <w:rFonts w:ascii="Times New Roman" w:hAnsi="Times New Roman" w:cs="Times New Roman"/>
          <w:color w:val="222222"/>
          <w:sz w:val="24"/>
          <w:szCs w:val="24"/>
          <w:shd w:val="clear" w:color="auto" w:fill="FFFFFF"/>
        </w:rPr>
        <w:t>Firmansyah, F., Margono, S., Rohman, F., &amp; Khusniyah, N. (2019, October). The Concept and Steps of Personal Selling. In </w:t>
      </w:r>
      <w:r w:rsidRPr="000446E1">
        <w:rPr>
          <w:rFonts w:ascii="Times New Roman" w:hAnsi="Times New Roman" w:cs="Times New Roman"/>
          <w:i/>
          <w:iCs/>
          <w:color w:val="222222"/>
          <w:sz w:val="24"/>
          <w:szCs w:val="24"/>
          <w:shd w:val="clear" w:color="auto" w:fill="FFFFFF"/>
        </w:rPr>
        <w:t>2018 International Conference on Islamic Economics and Business (ICONIES 2018)</w:t>
      </w:r>
      <w:r w:rsidRPr="000446E1">
        <w:rPr>
          <w:rFonts w:ascii="Times New Roman" w:hAnsi="Times New Roman" w:cs="Times New Roman"/>
          <w:color w:val="222222"/>
          <w:sz w:val="24"/>
          <w:szCs w:val="24"/>
          <w:shd w:val="clear" w:color="auto" w:fill="FFFFFF"/>
        </w:rPr>
        <w:t> (pp. 225-232). Atlantis Press.</w:t>
      </w:r>
    </w:p>
    <w:p w14:paraId="56188CB5" w14:textId="44440132" w:rsidR="00ED0589" w:rsidRDefault="000446E1" w:rsidP="000446E1">
      <w:pPr>
        <w:spacing w:line="480" w:lineRule="auto"/>
        <w:ind w:left="720" w:hanging="720"/>
        <w:rPr>
          <w:rFonts w:ascii="Times New Roman" w:hAnsi="Times New Roman" w:cs="Times New Roman"/>
          <w:color w:val="222222"/>
          <w:sz w:val="24"/>
          <w:szCs w:val="24"/>
          <w:shd w:val="clear" w:color="auto" w:fill="FFFFFF"/>
        </w:rPr>
      </w:pPr>
      <w:r w:rsidRPr="000446E1">
        <w:rPr>
          <w:rFonts w:ascii="Times New Roman" w:hAnsi="Times New Roman" w:cs="Times New Roman"/>
          <w:color w:val="222222"/>
          <w:sz w:val="24"/>
          <w:szCs w:val="24"/>
          <w:shd w:val="clear" w:color="auto" w:fill="FFFFFF"/>
        </w:rPr>
        <w:t>Furr, N. R. (2019). Product adaptation during new industry emergence: The role of start-up team preentry experience. </w:t>
      </w:r>
      <w:r w:rsidRPr="000446E1">
        <w:rPr>
          <w:rFonts w:ascii="Times New Roman" w:hAnsi="Times New Roman" w:cs="Times New Roman"/>
          <w:i/>
          <w:iCs/>
          <w:color w:val="222222"/>
          <w:sz w:val="24"/>
          <w:szCs w:val="24"/>
          <w:shd w:val="clear" w:color="auto" w:fill="FFFFFF"/>
        </w:rPr>
        <w:t>Organization Science</w:t>
      </w:r>
      <w:r w:rsidRPr="000446E1">
        <w:rPr>
          <w:rFonts w:ascii="Times New Roman" w:hAnsi="Times New Roman" w:cs="Times New Roman"/>
          <w:color w:val="222222"/>
          <w:sz w:val="24"/>
          <w:szCs w:val="24"/>
          <w:shd w:val="clear" w:color="auto" w:fill="FFFFFF"/>
        </w:rPr>
        <w:t>, </w:t>
      </w:r>
      <w:r w:rsidRPr="000446E1">
        <w:rPr>
          <w:rFonts w:ascii="Times New Roman" w:hAnsi="Times New Roman" w:cs="Times New Roman"/>
          <w:i/>
          <w:iCs/>
          <w:color w:val="222222"/>
          <w:sz w:val="24"/>
          <w:szCs w:val="24"/>
          <w:shd w:val="clear" w:color="auto" w:fill="FFFFFF"/>
        </w:rPr>
        <w:t>30</w:t>
      </w:r>
      <w:r w:rsidRPr="000446E1">
        <w:rPr>
          <w:rFonts w:ascii="Times New Roman" w:hAnsi="Times New Roman" w:cs="Times New Roman"/>
          <w:color w:val="222222"/>
          <w:sz w:val="24"/>
          <w:szCs w:val="24"/>
          <w:shd w:val="clear" w:color="auto" w:fill="FFFFFF"/>
        </w:rPr>
        <w:t>(5), 1076-1096.</w:t>
      </w:r>
    </w:p>
    <w:p w14:paraId="7FEEC0B0" w14:textId="77777777" w:rsidR="0008615F" w:rsidRDefault="0008615F" w:rsidP="000446E1">
      <w:pPr>
        <w:spacing w:line="480" w:lineRule="auto"/>
        <w:ind w:left="720" w:hanging="720"/>
        <w:rPr>
          <w:rFonts w:ascii="Times New Roman" w:hAnsi="Times New Roman" w:cs="Times New Roman"/>
          <w:color w:val="222222"/>
          <w:sz w:val="24"/>
          <w:szCs w:val="24"/>
          <w:shd w:val="clear" w:color="auto" w:fill="FFFFFF"/>
        </w:rPr>
      </w:pPr>
    </w:p>
    <w:p w14:paraId="62949167" w14:textId="77777777" w:rsidR="000446E1" w:rsidRDefault="000446E1" w:rsidP="000446E1">
      <w:pPr>
        <w:spacing w:line="480" w:lineRule="auto"/>
        <w:ind w:left="720" w:hanging="720"/>
        <w:rPr>
          <w:rFonts w:ascii="Times New Roman" w:hAnsi="Times New Roman" w:cs="Times New Roman"/>
          <w:color w:val="222222"/>
          <w:sz w:val="24"/>
          <w:szCs w:val="24"/>
          <w:shd w:val="clear" w:color="auto" w:fill="FFFFFF"/>
        </w:rPr>
      </w:pPr>
    </w:p>
    <w:sectPr w:rsidR="000446E1" w:rsidSect="00BF195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FD271" w14:textId="77777777" w:rsidR="006219EE" w:rsidRDefault="006219EE" w:rsidP="00BF195D">
      <w:pPr>
        <w:spacing w:after="0" w:line="240" w:lineRule="auto"/>
      </w:pPr>
      <w:r>
        <w:separator/>
      </w:r>
    </w:p>
  </w:endnote>
  <w:endnote w:type="continuationSeparator" w:id="0">
    <w:p w14:paraId="60518FC1" w14:textId="77777777" w:rsidR="006219EE" w:rsidRDefault="006219EE" w:rsidP="00BF1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9771D" w14:textId="77777777" w:rsidR="006219EE" w:rsidRDefault="006219EE" w:rsidP="00BF195D">
      <w:pPr>
        <w:spacing w:after="0" w:line="240" w:lineRule="auto"/>
      </w:pPr>
      <w:r>
        <w:separator/>
      </w:r>
    </w:p>
  </w:footnote>
  <w:footnote w:type="continuationSeparator" w:id="0">
    <w:p w14:paraId="20D8EDCB" w14:textId="77777777" w:rsidR="006219EE" w:rsidRDefault="006219EE" w:rsidP="00BF19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182511"/>
      <w:docPartObj>
        <w:docPartGallery w:val="Page Numbers (Top of Page)"/>
        <w:docPartUnique/>
      </w:docPartObj>
    </w:sdtPr>
    <w:sdtEndPr>
      <w:rPr>
        <w:rFonts w:ascii="Times New Roman" w:hAnsi="Times New Roman" w:cs="Times New Roman"/>
        <w:noProof/>
        <w:sz w:val="24"/>
        <w:szCs w:val="24"/>
      </w:rPr>
    </w:sdtEndPr>
    <w:sdtContent>
      <w:p w14:paraId="7C0A2E65" w14:textId="0A2450AE" w:rsidR="00E84F1A" w:rsidRPr="00BF195D" w:rsidRDefault="00E84F1A">
        <w:pPr>
          <w:pStyle w:val="Header"/>
          <w:jc w:val="right"/>
          <w:rPr>
            <w:rFonts w:ascii="Times New Roman" w:hAnsi="Times New Roman" w:cs="Times New Roman"/>
            <w:sz w:val="24"/>
            <w:szCs w:val="24"/>
          </w:rPr>
        </w:pPr>
        <w:r w:rsidRPr="00BF195D">
          <w:rPr>
            <w:rFonts w:ascii="Times New Roman" w:hAnsi="Times New Roman" w:cs="Times New Roman"/>
          </w:rPr>
          <w:t>GIRLS SCOUT COOKIES MARKETING PLAN</w:t>
        </w:r>
        <w:r w:rsidRPr="00BF195D">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BF195D">
          <w:rPr>
            <w:rFonts w:ascii="Times New Roman" w:hAnsi="Times New Roman" w:cs="Times New Roman"/>
            <w:sz w:val="24"/>
            <w:szCs w:val="24"/>
          </w:rPr>
          <w:fldChar w:fldCharType="begin"/>
        </w:r>
        <w:r w:rsidRPr="00BF195D">
          <w:rPr>
            <w:rFonts w:ascii="Times New Roman" w:hAnsi="Times New Roman" w:cs="Times New Roman"/>
            <w:sz w:val="24"/>
            <w:szCs w:val="24"/>
          </w:rPr>
          <w:instrText xml:space="preserve"> PAGE   \* MERGEFORMAT </w:instrText>
        </w:r>
        <w:r w:rsidRPr="00BF195D">
          <w:rPr>
            <w:rFonts w:ascii="Times New Roman" w:hAnsi="Times New Roman" w:cs="Times New Roman"/>
            <w:sz w:val="24"/>
            <w:szCs w:val="24"/>
          </w:rPr>
          <w:fldChar w:fldCharType="separate"/>
        </w:r>
        <w:r w:rsidR="00DF7ACB">
          <w:rPr>
            <w:rFonts w:ascii="Times New Roman" w:hAnsi="Times New Roman" w:cs="Times New Roman"/>
            <w:noProof/>
            <w:sz w:val="24"/>
            <w:szCs w:val="24"/>
          </w:rPr>
          <w:t>2</w:t>
        </w:r>
        <w:r w:rsidRPr="00BF195D">
          <w:rPr>
            <w:rFonts w:ascii="Times New Roman" w:hAnsi="Times New Roman" w:cs="Times New Roman"/>
            <w:noProof/>
            <w:sz w:val="24"/>
            <w:szCs w:val="24"/>
          </w:rPr>
          <w:fldChar w:fldCharType="end"/>
        </w:r>
      </w:p>
    </w:sdtContent>
  </w:sdt>
  <w:p w14:paraId="172CBDE7" w14:textId="77777777" w:rsidR="00E84F1A" w:rsidRDefault="00E84F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307790386"/>
      <w:docPartObj>
        <w:docPartGallery w:val="Page Numbers (Top of Page)"/>
        <w:docPartUnique/>
      </w:docPartObj>
    </w:sdtPr>
    <w:sdtEndPr>
      <w:rPr>
        <w:noProof/>
        <w:sz w:val="24"/>
        <w:szCs w:val="24"/>
      </w:rPr>
    </w:sdtEndPr>
    <w:sdtContent>
      <w:p w14:paraId="79EA81F2" w14:textId="0116F85F" w:rsidR="00E84F1A" w:rsidRPr="00BF195D" w:rsidRDefault="00E84F1A">
        <w:pPr>
          <w:pStyle w:val="Header"/>
          <w:jc w:val="right"/>
          <w:rPr>
            <w:rFonts w:ascii="Times New Roman" w:hAnsi="Times New Roman" w:cs="Times New Roman"/>
            <w:sz w:val="24"/>
            <w:szCs w:val="24"/>
          </w:rPr>
        </w:pPr>
        <w:r w:rsidRPr="00BF195D">
          <w:rPr>
            <w:rFonts w:ascii="Times New Roman" w:hAnsi="Times New Roman" w:cs="Times New Roman"/>
          </w:rPr>
          <w:t>Running head: GIRLS SCOUT COOKIES MARKETING PLAN</w:t>
        </w:r>
        <w:r w:rsidRPr="00BF195D">
          <w:rPr>
            <w:rFonts w:ascii="Times New Roman" w:hAnsi="Times New Roman" w:cs="Times New Roman"/>
          </w:rPr>
          <w:tab/>
        </w:r>
        <w:r w:rsidRPr="00BF195D">
          <w:rPr>
            <w:rFonts w:ascii="Times New Roman" w:hAnsi="Times New Roman" w:cs="Times New Roman"/>
          </w:rPr>
          <w:tab/>
        </w:r>
        <w:r w:rsidRPr="00BF195D">
          <w:rPr>
            <w:rFonts w:ascii="Times New Roman" w:hAnsi="Times New Roman" w:cs="Times New Roman"/>
            <w:sz w:val="24"/>
            <w:szCs w:val="24"/>
          </w:rPr>
          <w:fldChar w:fldCharType="begin"/>
        </w:r>
        <w:r w:rsidRPr="00BF195D">
          <w:rPr>
            <w:rFonts w:ascii="Times New Roman" w:hAnsi="Times New Roman" w:cs="Times New Roman"/>
            <w:sz w:val="24"/>
            <w:szCs w:val="24"/>
          </w:rPr>
          <w:instrText xml:space="preserve"> PAGE   \* MERGEFORMAT </w:instrText>
        </w:r>
        <w:r w:rsidRPr="00BF195D">
          <w:rPr>
            <w:rFonts w:ascii="Times New Roman" w:hAnsi="Times New Roman" w:cs="Times New Roman"/>
            <w:sz w:val="24"/>
            <w:szCs w:val="24"/>
          </w:rPr>
          <w:fldChar w:fldCharType="separate"/>
        </w:r>
        <w:r w:rsidR="00DF7ACB">
          <w:rPr>
            <w:rFonts w:ascii="Times New Roman" w:hAnsi="Times New Roman" w:cs="Times New Roman"/>
            <w:noProof/>
            <w:sz w:val="24"/>
            <w:szCs w:val="24"/>
          </w:rPr>
          <w:t>1</w:t>
        </w:r>
        <w:r w:rsidRPr="00BF195D">
          <w:rPr>
            <w:rFonts w:ascii="Times New Roman" w:hAnsi="Times New Roman" w:cs="Times New Roman"/>
            <w:noProof/>
            <w:sz w:val="24"/>
            <w:szCs w:val="24"/>
          </w:rPr>
          <w:fldChar w:fldCharType="end"/>
        </w:r>
      </w:p>
    </w:sdtContent>
  </w:sdt>
  <w:p w14:paraId="43CD4D2B" w14:textId="77777777" w:rsidR="00E84F1A" w:rsidRDefault="00E84F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rC0tDAyMjIxMzdQ0lEKTi0uzszPAykwrAUAfbMTASwAAAA="/>
  </w:docVars>
  <w:rsids>
    <w:rsidRoot w:val="005B7BB4"/>
    <w:rsid w:val="000438AF"/>
    <w:rsid w:val="000446E1"/>
    <w:rsid w:val="0008615F"/>
    <w:rsid w:val="000A4068"/>
    <w:rsid w:val="000B59A1"/>
    <w:rsid w:val="000D1CA9"/>
    <w:rsid w:val="00130477"/>
    <w:rsid w:val="00193263"/>
    <w:rsid w:val="001A7DB6"/>
    <w:rsid w:val="001C465A"/>
    <w:rsid w:val="001E165F"/>
    <w:rsid w:val="001F0955"/>
    <w:rsid w:val="002E7615"/>
    <w:rsid w:val="003C542E"/>
    <w:rsid w:val="003D51C0"/>
    <w:rsid w:val="0043553A"/>
    <w:rsid w:val="00451814"/>
    <w:rsid w:val="00464AE0"/>
    <w:rsid w:val="0047238D"/>
    <w:rsid w:val="004A1E80"/>
    <w:rsid w:val="004B0012"/>
    <w:rsid w:val="004C22DD"/>
    <w:rsid w:val="004D166F"/>
    <w:rsid w:val="0052515E"/>
    <w:rsid w:val="005B7BB4"/>
    <w:rsid w:val="005E1F52"/>
    <w:rsid w:val="0060434B"/>
    <w:rsid w:val="00615661"/>
    <w:rsid w:val="006219EE"/>
    <w:rsid w:val="00622BAE"/>
    <w:rsid w:val="0067528E"/>
    <w:rsid w:val="006F5069"/>
    <w:rsid w:val="00744173"/>
    <w:rsid w:val="00765A83"/>
    <w:rsid w:val="007F242C"/>
    <w:rsid w:val="008D1B1E"/>
    <w:rsid w:val="008F34F1"/>
    <w:rsid w:val="009171F6"/>
    <w:rsid w:val="009341FF"/>
    <w:rsid w:val="00A1644A"/>
    <w:rsid w:val="00A26F90"/>
    <w:rsid w:val="00AA3365"/>
    <w:rsid w:val="00AD351C"/>
    <w:rsid w:val="00AE40FA"/>
    <w:rsid w:val="00B52B32"/>
    <w:rsid w:val="00B61039"/>
    <w:rsid w:val="00B812F7"/>
    <w:rsid w:val="00B83740"/>
    <w:rsid w:val="00BF195D"/>
    <w:rsid w:val="00C063BF"/>
    <w:rsid w:val="00C264B7"/>
    <w:rsid w:val="00C43E9E"/>
    <w:rsid w:val="00D126DA"/>
    <w:rsid w:val="00D73EF5"/>
    <w:rsid w:val="00D80DE3"/>
    <w:rsid w:val="00DF7ACB"/>
    <w:rsid w:val="00E30CC5"/>
    <w:rsid w:val="00E32348"/>
    <w:rsid w:val="00E84935"/>
    <w:rsid w:val="00E84F1A"/>
    <w:rsid w:val="00E930A9"/>
    <w:rsid w:val="00ED0589"/>
    <w:rsid w:val="00F70D57"/>
    <w:rsid w:val="00F96C2B"/>
    <w:rsid w:val="00FD4705"/>
    <w:rsid w:val="00FD5E75"/>
    <w:rsid w:val="00FF1B86"/>
    <w:rsid w:val="00FF6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5067"/>
  <w15:chartTrackingRefBased/>
  <w15:docId w15:val="{57E8C6BA-AE42-4982-B5ED-89EB39030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95D"/>
  </w:style>
  <w:style w:type="paragraph" w:styleId="Footer">
    <w:name w:val="footer"/>
    <w:basedOn w:val="Normal"/>
    <w:link w:val="FooterChar"/>
    <w:uiPriority w:val="99"/>
    <w:unhideWhenUsed/>
    <w:rsid w:val="00BF1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20T19:37:00Z</dcterms:created>
  <dcterms:modified xsi:type="dcterms:W3CDTF">2021-04-20T19:37:00Z</dcterms:modified>
</cp:coreProperties>
</file>